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5885D5" w14:textId="77777777" w:rsidR="00777D88" w:rsidRDefault="00777D88">
      <w:bookmarkStart w:id="0" w:name="_GoBack"/>
      <w:bookmarkEnd w:id="0"/>
    </w:p>
    <w:tbl>
      <w:tblPr>
        <w:tblStyle w:val="Tabelacomgrade"/>
        <w:tblW w:w="9776" w:type="dxa"/>
        <w:tblLook w:val="04A0" w:firstRow="1" w:lastRow="0" w:firstColumn="1" w:lastColumn="0" w:noHBand="0" w:noVBand="1"/>
      </w:tblPr>
      <w:tblGrid>
        <w:gridCol w:w="2345"/>
        <w:gridCol w:w="484"/>
        <w:gridCol w:w="6947"/>
      </w:tblGrid>
      <w:tr w:rsidR="00DC2834" w:rsidRPr="00DE0EC4" w14:paraId="291084C2" w14:textId="77777777" w:rsidTr="00762CC4">
        <w:trPr>
          <w:trHeight w:val="388"/>
        </w:trPr>
        <w:tc>
          <w:tcPr>
            <w:tcW w:w="1895" w:type="dxa"/>
            <w:vAlign w:val="center"/>
          </w:tcPr>
          <w:p w14:paraId="66130F06" w14:textId="349D3B14" w:rsidR="00777D88" w:rsidRPr="00DE0EC4" w:rsidRDefault="00DC2834" w:rsidP="00777D88">
            <w:pPr>
              <w:ind w:left="171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noProof/>
                <w:lang w:eastAsia="pt-BR"/>
              </w:rPr>
              <w:drawing>
                <wp:inline distT="0" distB="0" distL="0" distR="0" wp14:anchorId="0EF03154" wp14:editId="5383BBD6">
                  <wp:extent cx="1333800" cy="684000"/>
                  <wp:effectExtent l="0" t="0" r="0" b="0"/>
                  <wp:docPr id="1" name="Imagem 1" descr="Logotipo do CDT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tipo do CDT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800" cy="68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81" w:type="dxa"/>
            <w:gridSpan w:val="2"/>
            <w:vAlign w:val="center"/>
          </w:tcPr>
          <w:p w14:paraId="0434406F" w14:textId="666BEE55" w:rsidR="00777D88" w:rsidRPr="00DE0EC4" w:rsidRDefault="00777D88" w:rsidP="00777D8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DE0EC4">
              <w:rPr>
                <w:rFonts w:ascii="Times New Roman" w:hAnsi="Times New Roman" w:cs="Times New Roman"/>
                <w:b/>
                <w:sz w:val="24"/>
              </w:rPr>
              <w:t>Formulário para Inscri</w:t>
            </w:r>
            <w:r w:rsidR="00762CC4" w:rsidRPr="00DE0EC4">
              <w:rPr>
                <w:rFonts w:ascii="Times New Roman" w:hAnsi="Times New Roman" w:cs="Times New Roman"/>
                <w:b/>
                <w:sz w:val="24"/>
              </w:rPr>
              <w:t>ção no Processo Seletivo de 20</w:t>
            </w:r>
            <w:r w:rsidR="00495572" w:rsidRPr="00DE0EC4">
              <w:rPr>
                <w:rFonts w:ascii="Times New Roman" w:hAnsi="Times New Roman" w:cs="Times New Roman"/>
                <w:b/>
                <w:sz w:val="24"/>
              </w:rPr>
              <w:t>2</w:t>
            </w:r>
            <w:r w:rsidR="008E15E3" w:rsidRPr="00DE0EC4">
              <w:rPr>
                <w:rFonts w:ascii="Times New Roman" w:hAnsi="Times New Roman" w:cs="Times New Roman"/>
                <w:b/>
                <w:sz w:val="24"/>
              </w:rPr>
              <w:t>1</w:t>
            </w:r>
            <w:r w:rsidR="00BD023B" w:rsidRPr="00DE0EC4">
              <w:rPr>
                <w:rFonts w:ascii="Times New Roman" w:hAnsi="Times New Roman" w:cs="Times New Roman"/>
                <w:b/>
                <w:sz w:val="24"/>
              </w:rPr>
              <w:t>-</w:t>
            </w:r>
            <w:r w:rsidR="005B656B">
              <w:rPr>
                <w:rFonts w:ascii="Times New Roman" w:hAnsi="Times New Roman" w:cs="Times New Roman"/>
                <w:b/>
                <w:sz w:val="24"/>
              </w:rPr>
              <w:t>2</w:t>
            </w:r>
          </w:p>
          <w:p w14:paraId="6398A156" w14:textId="77777777" w:rsidR="006D7611" w:rsidRPr="00DE0EC4" w:rsidRDefault="006D7611" w:rsidP="006D761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14:paraId="7172573A" w14:textId="77777777" w:rsidR="00777D88" w:rsidRPr="00DE0EC4" w:rsidRDefault="00777D88" w:rsidP="006D761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DE0EC4">
              <w:rPr>
                <w:rFonts w:ascii="Times New Roman" w:hAnsi="Times New Roman" w:cs="Times New Roman"/>
                <w:b/>
                <w:sz w:val="32"/>
                <w:szCs w:val="32"/>
              </w:rPr>
              <w:t>Súmula do Curriculum Vitae</w:t>
            </w:r>
            <w:r w:rsidR="006D7611" w:rsidRPr="00DE0EC4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– </w:t>
            </w:r>
            <w:r w:rsidR="00E90E39" w:rsidRPr="00DE0EC4">
              <w:rPr>
                <w:rFonts w:ascii="Times New Roman" w:hAnsi="Times New Roman" w:cs="Times New Roman"/>
                <w:b/>
                <w:sz w:val="32"/>
                <w:szCs w:val="32"/>
              </w:rPr>
              <w:t>Doutorado</w:t>
            </w:r>
            <w:r w:rsidR="00A06D0F" w:rsidRPr="00DE0EC4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</w:t>
            </w:r>
          </w:p>
          <w:p w14:paraId="4A8936FE" w14:textId="77777777" w:rsidR="00A06D0F" w:rsidRPr="00DE0EC4" w:rsidRDefault="00A06D0F" w:rsidP="006D761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DE0EC4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Pontuação Máxima: </w:t>
            </w:r>
            <w:r w:rsidR="00BE1AF4" w:rsidRPr="00DE0EC4">
              <w:rPr>
                <w:rFonts w:ascii="Times New Roman" w:hAnsi="Times New Roman" w:cs="Times New Roman"/>
                <w:b/>
                <w:sz w:val="32"/>
                <w:szCs w:val="32"/>
              </w:rPr>
              <w:t>6</w:t>
            </w:r>
            <w:r w:rsidRPr="00DE0EC4">
              <w:rPr>
                <w:rFonts w:ascii="Times New Roman" w:hAnsi="Times New Roman" w:cs="Times New Roman"/>
                <w:b/>
                <w:sz w:val="32"/>
                <w:szCs w:val="32"/>
              </w:rPr>
              <w:t>0 pontos</w:t>
            </w:r>
          </w:p>
          <w:p w14:paraId="0D0F8FE9" w14:textId="77777777" w:rsidR="006D7611" w:rsidRPr="00DE0EC4" w:rsidRDefault="006D7611" w:rsidP="006D761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77D88" w:rsidRPr="00DE0EC4" w14:paraId="26F37220" w14:textId="77777777" w:rsidTr="00762CC4">
        <w:trPr>
          <w:trHeight w:val="388"/>
        </w:trPr>
        <w:tc>
          <w:tcPr>
            <w:tcW w:w="9776" w:type="dxa"/>
            <w:gridSpan w:val="3"/>
            <w:vAlign w:val="center"/>
          </w:tcPr>
          <w:p w14:paraId="79C1D945" w14:textId="77777777" w:rsidR="00777D88" w:rsidRPr="00DE0EC4" w:rsidRDefault="00777D88" w:rsidP="00777D88">
            <w:pPr>
              <w:ind w:left="313" w:hanging="284"/>
              <w:rPr>
                <w:rFonts w:ascii="Times New Roman" w:hAnsi="Times New Roman" w:cs="Times New Roman"/>
              </w:rPr>
            </w:pPr>
            <w:r w:rsidRPr="00DE0EC4">
              <w:rPr>
                <w:rFonts w:ascii="Times New Roman" w:hAnsi="Times New Roman" w:cs="Times New Roman"/>
              </w:rPr>
              <w:t>Instruções de preenchimento:</w:t>
            </w:r>
          </w:p>
          <w:p w14:paraId="1CB92142" w14:textId="77777777" w:rsidR="00A22675" w:rsidRPr="00DE0EC4" w:rsidRDefault="00A22675" w:rsidP="00DD535B">
            <w:pPr>
              <w:ind w:left="171" w:hanging="142"/>
              <w:rPr>
                <w:rFonts w:ascii="Times New Roman" w:hAnsi="Times New Roman" w:cs="Times New Roman"/>
              </w:rPr>
            </w:pPr>
            <w:r w:rsidRPr="00DE0EC4">
              <w:rPr>
                <w:rFonts w:ascii="Times New Roman" w:hAnsi="Times New Roman" w:cs="Times New Roman"/>
              </w:rPr>
              <w:t>- Preencher com valores quantitativos referentes a cada indicador de desempenho acadêmico, informando o numeral zero (0) nos casos em que não houver indicador a computar.</w:t>
            </w:r>
          </w:p>
          <w:p w14:paraId="053D97C1" w14:textId="77777777" w:rsidR="00777D88" w:rsidRPr="00DE0EC4" w:rsidRDefault="00A22675" w:rsidP="00A22675">
            <w:pPr>
              <w:ind w:left="171" w:hanging="142"/>
              <w:rPr>
                <w:rFonts w:ascii="Times New Roman" w:hAnsi="Times New Roman" w:cs="Times New Roman"/>
              </w:rPr>
            </w:pPr>
            <w:r w:rsidRPr="00DE0EC4">
              <w:rPr>
                <w:rFonts w:ascii="Times New Roman" w:hAnsi="Times New Roman" w:cs="Times New Roman"/>
              </w:rPr>
              <w:t>- As quantidades informadas só serão válidas se forem acompanhadas pela devida comprovação, devidamente anexada a este documento no momento da inscrição. No quadro de descrição de cada indicador estão explicitados quais são os comprovantes aceitos</w:t>
            </w:r>
            <w:r w:rsidR="006C7261" w:rsidRPr="00DE0EC4">
              <w:rPr>
                <w:rFonts w:ascii="Times New Roman" w:hAnsi="Times New Roman" w:cs="Times New Roman"/>
              </w:rPr>
              <w:t>.</w:t>
            </w:r>
          </w:p>
        </w:tc>
      </w:tr>
      <w:tr w:rsidR="00DC2834" w:rsidRPr="00DE0EC4" w14:paraId="7A7A31A2" w14:textId="77777777" w:rsidTr="00DE4AB9">
        <w:trPr>
          <w:trHeight w:val="388"/>
        </w:trPr>
        <w:tc>
          <w:tcPr>
            <w:tcW w:w="2405" w:type="dxa"/>
            <w:gridSpan w:val="2"/>
            <w:vAlign w:val="center"/>
          </w:tcPr>
          <w:p w14:paraId="646DF324" w14:textId="77777777" w:rsidR="00777D88" w:rsidRPr="00DE0EC4" w:rsidRDefault="00777D88" w:rsidP="005C3A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Nome completo</w:t>
            </w:r>
            <w:r w:rsidR="00153EE3" w:rsidRPr="00DE0EC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371" w:type="dxa"/>
            <w:vAlign w:val="center"/>
          </w:tcPr>
          <w:p w14:paraId="69158AC9" w14:textId="77777777" w:rsidR="00777D88" w:rsidRPr="00DE0EC4" w:rsidRDefault="00777D88" w:rsidP="005C3A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2834" w:rsidRPr="00DE0EC4" w14:paraId="63DF5469" w14:textId="77777777" w:rsidTr="00DE4AB9">
        <w:tc>
          <w:tcPr>
            <w:tcW w:w="2405" w:type="dxa"/>
            <w:gridSpan w:val="2"/>
            <w:vAlign w:val="center"/>
          </w:tcPr>
          <w:p w14:paraId="3CCF1447" w14:textId="77777777" w:rsidR="00F56461" w:rsidRPr="00DE0EC4" w:rsidRDefault="00F56461" w:rsidP="005C3A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Graduação:</w:t>
            </w:r>
          </w:p>
          <w:p w14:paraId="6F49CE84" w14:textId="77777777" w:rsidR="00F56461" w:rsidRPr="00DE0EC4" w:rsidRDefault="00F56461" w:rsidP="005C3A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Instituição/Curso</w:t>
            </w:r>
          </w:p>
        </w:tc>
        <w:tc>
          <w:tcPr>
            <w:tcW w:w="7371" w:type="dxa"/>
            <w:vAlign w:val="center"/>
          </w:tcPr>
          <w:p w14:paraId="7D849F47" w14:textId="77777777" w:rsidR="00F56461" w:rsidRPr="00DE0EC4" w:rsidRDefault="00F56461" w:rsidP="005C3A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2834" w:rsidRPr="00DE0EC4" w14:paraId="6B03AA92" w14:textId="77777777" w:rsidTr="00DE4AB9">
        <w:tc>
          <w:tcPr>
            <w:tcW w:w="2405" w:type="dxa"/>
            <w:gridSpan w:val="2"/>
            <w:vAlign w:val="center"/>
          </w:tcPr>
          <w:p w14:paraId="09B63676" w14:textId="77777777" w:rsidR="00BE1AF4" w:rsidRPr="00DE0EC4" w:rsidRDefault="00BE1AF4" w:rsidP="00BE1A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Mestrado:</w:t>
            </w:r>
          </w:p>
          <w:p w14:paraId="2E53F914" w14:textId="77777777" w:rsidR="00BE1AF4" w:rsidRPr="00DE0EC4" w:rsidRDefault="00BE1AF4" w:rsidP="00BE1A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Instituição/Curso</w:t>
            </w:r>
          </w:p>
        </w:tc>
        <w:tc>
          <w:tcPr>
            <w:tcW w:w="7371" w:type="dxa"/>
            <w:vAlign w:val="center"/>
          </w:tcPr>
          <w:p w14:paraId="66872E2F" w14:textId="77777777" w:rsidR="00BE1AF4" w:rsidRPr="00DE0EC4" w:rsidRDefault="00BE1AF4" w:rsidP="005C3A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6B399A8" w14:textId="77777777" w:rsidR="00F56461" w:rsidRPr="00DE0EC4" w:rsidRDefault="00F56461" w:rsidP="00777D88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331A63D3" w14:textId="77777777" w:rsidR="00DE4AB9" w:rsidRPr="00DE0EC4" w:rsidRDefault="00DE4AB9" w:rsidP="00777D88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tbl>
      <w:tblPr>
        <w:tblStyle w:val="Tabelacomgrade"/>
        <w:tblW w:w="9776" w:type="dxa"/>
        <w:tblLook w:val="04A0" w:firstRow="1" w:lastRow="0" w:firstColumn="1" w:lastColumn="0" w:noHBand="0" w:noVBand="1"/>
      </w:tblPr>
      <w:tblGrid>
        <w:gridCol w:w="5807"/>
        <w:gridCol w:w="2268"/>
        <w:gridCol w:w="1701"/>
      </w:tblGrid>
      <w:tr w:rsidR="006551A0" w:rsidRPr="00DE0EC4" w14:paraId="032F00C0" w14:textId="77777777" w:rsidTr="004F45AF">
        <w:trPr>
          <w:trHeight w:val="113"/>
        </w:trPr>
        <w:tc>
          <w:tcPr>
            <w:tcW w:w="5807" w:type="dxa"/>
          </w:tcPr>
          <w:p w14:paraId="16746C6C" w14:textId="77777777" w:rsidR="006551A0" w:rsidRPr="00DE0EC4" w:rsidRDefault="006551A0" w:rsidP="00225C98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Tabela resumo dos indicadores</w:t>
            </w:r>
          </w:p>
        </w:tc>
        <w:tc>
          <w:tcPr>
            <w:tcW w:w="2268" w:type="dxa"/>
          </w:tcPr>
          <w:p w14:paraId="0B702BC0" w14:textId="77777777" w:rsidR="006551A0" w:rsidRPr="00DE0EC4" w:rsidRDefault="006551A0" w:rsidP="00E53A73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Valor</w:t>
            </w:r>
          </w:p>
        </w:tc>
        <w:tc>
          <w:tcPr>
            <w:tcW w:w="1701" w:type="dxa"/>
          </w:tcPr>
          <w:p w14:paraId="694B2749" w14:textId="77777777" w:rsidR="006551A0" w:rsidRPr="00DE0EC4" w:rsidRDefault="006551A0" w:rsidP="00225C98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Pontuação</w:t>
            </w:r>
          </w:p>
        </w:tc>
      </w:tr>
      <w:tr w:rsidR="00CC7810" w:rsidRPr="00BC42C7" w14:paraId="0AD4FB32" w14:textId="77777777" w:rsidTr="004F45AF">
        <w:trPr>
          <w:trHeight w:val="518"/>
        </w:trPr>
        <w:tc>
          <w:tcPr>
            <w:tcW w:w="5807" w:type="dxa"/>
            <w:vMerge w:val="restart"/>
          </w:tcPr>
          <w:p w14:paraId="3D3C8870" w14:textId="49B18E71" w:rsidR="00CC7810" w:rsidRPr="00BC42C7" w:rsidRDefault="00CC7810" w:rsidP="006F6521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Indicador 1 –</w:t>
            </w:r>
            <w:r w:rsidRPr="00BC42C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Publicação de artigo em periódico com fator de impacto </w:t>
            </w:r>
            <w:r w:rsidRPr="00BC42C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&gt;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1,</w:t>
            </w:r>
            <w:r w:rsidR="000B57B9" w:rsidRPr="00BC42C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F6521" w:rsidRPr="00BC42C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ou</w:t>
            </w:r>
            <w:r w:rsidR="006F6521"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classificação </w:t>
            </w:r>
            <w:proofErr w:type="spellStart"/>
            <w:r w:rsidR="006F6521" w:rsidRPr="00BC42C7">
              <w:rPr>
                <w:rFonts w:ascii="Times New Roman" w:hAnsi="Times New Roman" w:cs="Times New Roman"/>
                <w:sz w:val="24"/>
                <w:szCs w:val="24"/>
              </w:rPr>
              <w:t>Qualis</w:t>
            </w:r>
            <w:proofErr w:type="spellEnd"/>
            <w:r w:rsidR="006F6521"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A (Engenharias II – Quadriênio 2013-2016) 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relacionada com área de escolha do candidato (sem limite).</w:t>
            </w:r>
          </w:p>
        </w:tc>
        <w:tc>
          <w:tcPr>
            <w:tcW w:w="2268" w:type="dxa"/>
          </w:tcPr>
          <w:p w14:paraId="564AFD7E" w14:textId="68C272C4" w:rsidR="00CC7810" w:rsidRPr="00BC42C7" w:rsidRDefault="00CC7810" w:rsidP="00E53A73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C42C7">
              <w:rPr>
                <w:rFonts w:ascii="Times New Roman" w:hAnsi="Times New Roman" w:cs="Times New Roman"/>
                <w:sz w:val="24"/>
                <w:szCs w:val="24"/>
                <w:u w:val="single"/>
                <w:vertAlign w:val="superscript"/>
              </w:rPr>
              <w:t>0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autor: 15,0</w:t>
            </w:r>
          </w:p>
        </w:tc>
        <w:tc>
          <w:tcPr>
            <w:tcW w:w="1701" w:type="dxa"/>
            <w:vMerge w:val="restart"/>
          </w:tcPr>
          <w:p w14:paraId="15EB9C39" w14:textId="77777777" w:rsidR="00CC7810" w:rsidRPr="00BC42C7" w:rsidRDefault="00CC7810" w:rsidP="00225C98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BC42C7" w14:paraId="485F60E8" w14:textId="77777777" w:rsidTr="00CC7810">
        <w:trPr>
          <w:trHeight w:val="517"/>
        </w:trPr>
        <w:tc>
          <w:tcPr>
            <w:tcW w:w="5807" w:type="dxa"/>
            <w:vMerge/>
          </w:tcPr>
          <w:p w14:paraId="27B56164" w14:textId="77777777" w:rsidR="00CC7810" w:rsidRPr="00BC42C7" w:rsidRDefault="00CC7810" w:rsidP="00225C98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746603F4" w14:textId="09453C52" w:rsidR="00CC7810" w:rsidRPr="00BC42C7" w:rsidRDefault="006F6521" w:rsidP="00E53A73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Coautor</w:t>
            </w:r>
            <w:r w:rsidR="00CC7810" w:rsidRPr="00BC42C7">
              <w:rPr>
                <w:rFonts w:ascii="Times New Roman" w:hAnsi="Times New Roman" w:cs="Times New Roman"/>
                <w:sz w:val="24"/>
                <w:szCs w:val="24"/>
              </w:rPr>
              <w:t>: 10,0</w:t>
            </w:r>
          </w:p>
        </w:tc>
        <w:tc>
          <w:tcPr>
            <w:tcW w:w="1701" w:type="dxa"/>
            <w:vMerge/>
            <w:tcBorders>
              <w:bottom w:val="single" w:sz="4" w:space="0" w:color="auto"/>
            </w:tcBorders>
          </w:tcPr>
          <w:p w14:paraId="08B2A48D" w14:textId="77777777" w:rsidR="00CC7810" w:rsidRPr="00BC42C7" w:rsidRDefault="00CC7810" w:rsidP="00225C98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BC42C7" w14:paraId="1FE14F76" w14:textId="77777777" w:rsidTr="00CC7810">
        <w:trPr>
          <w:trHeight w:val="642"/>
        </w:trPr>
        <w:tc>
          <w:tcPr>
            <w:tcW w:w="5807" w:type="dxa"/>
            <w:vMerge w:val="restart"/>
          </w:tcPr>
          <w:p w14:paraId="0E157A27" w14:textId="4331968C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Indicador 2 – Publicação de artigo em periódico com fator de impacto </w:t>
            </w:r>
            <w:r w:rsidRPr="00BC42C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&gt;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1,</w:t>
            </w:r>
            <w:r w:rsidR="000B57B9" w:rsidRPr="00BC42C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F6521" w:rsidRPr="00BC42C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ou</w:t>
            </w:r>
            <w:r w:rsidR="006F6521"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classificação </w:t>
            </w:r>
            <w:proofErr w:type="spellStart"/>
            <w:r w:rsidR="006F6521" w:rsidRPr="00BC42C7">
              <w:rPr>
                <w:rFonts w:ascii="Times New Roman" w:hAnsi="Times New Roman" w:cs="Times New Roman"/>
                <w:sz w:val="24"/>
                <w:szCs w:val="24"/>
              </w:rPr>
              <w:t>Qualis</w:t>
            </w:r>
            <w:proofErr w:type="spellEnd"/>
            <w:r w:rsidR="006F6521"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A (Engenharias II – Quadriênio 2013-2016) 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relacionada com outras áreas (máximo de 3).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68FBE3C9" w14:textId="08A067CB" w:rsidR="00CC7810" w:rsidRPr="00BC42C7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C42C7">
              <w:rPr>
                <w:rFonts w:ascii="Times New Roman" w:hAnsi="Times New Roman" w:cs="Times New Roman"/>
                <w:sz w:val="24"/>
                <w:szCs w:val="24"/>
                <w:u w:val="single"/>
                <w:vertAlign w:val="superscript"/>
              </w:rPr>
              <w:t>0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autor: 12,0</w:t>
            </w:r>
          </w:p>
        </w:tc>
        <w:tc>
          <w:tcPr>
            <w:tcW w:w="1701" w:type="dxa"/>
            <w:vMerge w:val="restart"/>
            <w:tcBorders>
              <w:bottom w:val="single" w:sz="4" w:space="0" w:color="auto"/>
            </w:tcBorders>
          </w:tcPr>
          <w:p w14:paraId="23244271" w14:textId="7777777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5E8A03" w14:textId="06C087BE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BC42C7" w14:paraId="5A57D721" w14:textId="77777777" w:rsidTr="00CC7810">
        <w:trPr>
          <w:trHeight w:val="641"/>
        </w:trPr>
        <w:tc>
          <w:tcPr>
            <w:tcW w:w="5807" w:type="dxa"/>
            <w:vMerge/>
          </w:tcPr>
          <w:p w14:paraId="101116F0" w14:textId="7777777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7AA9A404" w14:textId="6103DC87" w:rsidR="00CC7810" w:rsidRPr="00BC42C7" w:rsidRDefault="006F6521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Coautor</w:t>
            </w:r>
            <w:r w:rsidR="00CC7810" w:rsidRPr="00BC42C7">
              <w:rPr>
                <w:rFonts w:ascii="Times New Roman" w:hAnsi="Times New Roman" w:cs="Times New Roman"/>
                <w:sz w:val="24"/>
                <w:szCs w:val="24"/>
              </w:rPr>
              <w:t>: 8,0</w:t>
            </w:r>
          </w:p>
        </w:tc>
        <w:tc>
          <w:tcPr>
            <w:tcW w:w="1701" w:type="dxa"/>
            <w:vMerge/>
            <w:tcBorders>
              <w:top w:val="single" w:sz="4" w:space="0" w:color="auto"/>
            </w:tcBorders>
          </w:tcPr>
          <w:p w14:paraId="59061B72" w14:textId="7777777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BC42C7" w14:paraId="01770536" w14:textId="77777777" w:rsidTr="004F45AF">
        <w:trPr>
          <w:trHeight w:val="641"/>
        </w:trPr>
        <w:tc>
          <w:tcPr>
            <w:tcW w:w="5807" w:type="dxa"/>
            <w:vMerge w:val="restart"/>
          </w:tcPr>
          <w:p w14:paraId="32EE6667" w14:textId="4C3F1CA5" w:rsidR="00CC7810" w:rsidRPr="00BC42C7" w:rsidRDefault="00CC7810" w:rsidP="006F6521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Indicador 3 –</w:t>
            </w:r>
            <w:r w:rsidRPr="00BC42C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Publicação de artigo em periódico com fator de impacto &lt; 1,</w:t>
            </w:r>
            <w:r w:rsidR="000B57B9" w:rsidRPr="00BC42C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F6521" w:rsidRPr="00BC42C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ou</w:t>
            </w:r>
            <w:r w:rsidR="006F6521"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classificação </w:t>
            </w:r>
            <w:proofErr w:type="spellStart"/>
            <w:r w:rsidR="006F6521" w:rsidRPr="00BC42C7">
              <w:rPr>
                <w:rFonts w:ascii="Times New Roman" w:hAnsi="Times New Roman" w:cs="Times New Roman"/>
                <w:sz w:val="24"/>
                <w:szCs w:val="24"/>
              </w:rPr>
              <w:t>Qualis</w:t>
            </w:r>
            <w:proofErr w:type="spellEnd"/>
            <w:r w:rsidR="006F6521"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B e C (Engenharias II – Quadriênio 2013-2016) 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relacionada com área de escolha do candidato (sem limite).</w:t>
            </w:r>
          </w:p>
        </w:tc>
        <w:tc>
          <w:tcPr>
            <w:tcW w:w="2268" w:type="dxa"/>
          </w:tcPr>
          <w:p w14:paraId="7EDB3ADB" w14:textId="6F93F5EC" w:rsidR="00CC7810" w:rsidRPr="00BC42C7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C42C7">
              <w:rPr>
                <w:rFonts w:ascii="Times New Roman" w:hAnsi="Times New Roman" w:cs="Times New Roman"/>
                <w:sz w:val="24"/>
                <w:szCs w:val="24"/>
                <w:u w:val="single"/>
                <w:vertAlign w:val="superscript"/>
              </w:rPr>
              <w:t>0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autor: 12,0</w:t>
            </w:r>
          </w:p>
        </w:tc>
        <w:tc>
          <w:tcPr>
            <w:tcW w:w="1701" w:type="dxa"/>
            <w:vMerge w:val="restart"/>
          </w:tcPr>
          <w:p w14:paraId="3B6DE1AA" w14:textId="7777777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BC42C7" w14:paraId="040E56BD" w14:textId="77777777" w:rsidTr="004F45AF">
        <w:trPr>
          <w:trHeight w:val="641"/>
        </w:trPr>
        <w:tc>
          <w:tcPr>
            <w:tcW w:w="5807" w:type="dxa"/>
            <w:vMerge/>
          </w:tcPr>
          <w:p w14:paraId="4E0FA2E9" w14:textId="7777777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48E9AA9F" w14:textId="084B5387" w:rsidR="00CC7810" w:rsidRPr="00BC42C7" w:rsidRDefault="006F6521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Coautor</w:t>
            </w:r>
            <w:r w:rsidR="00CC7810" w:rsidRPr="00BC42C7">
              <w:rPr>
                <w:rFonts w:ascii="Times New Roman" w:hAnsi="Times New Roman" w:cs="Times New Roman"/>
                <w:sz w:val="24"/>
                <w:szCs w:val="24"/>
              </w:rPr>
              <w:t>: 8,0</w:t>
            </w:r>
          </w:p>
        </w:tc>
        <w:tc>
          <w:tcPr>
            <w:tcW w:w="1701" w:type="dxa"/>
            <w:vMerge/>
          </w:tcPr>
          <w:p w14:paraId="4743833B" w14:textId="7777777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BC42C7" w14:paraId="6A13D823" w14:textId="77777777" w:rsidTr="004F45AF">
        <w:trPr>
          <w:trHeight w:val="641"/>
        </w:trPr>
        <w:tc>
          <w:tcPr>
            <w:tcW w:w="5807" w:type="dxa"/>
            <w:vMerge w:val="restart"/>
          </w:tcPr>
          <w:p w14:paraId="35223E25" w14:textId="4E5C9F0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Indicador 4 – Publicação de artigo em periódico com fator de impacto &lt; 1,</w:t>
            </w:r>
            <w:r w:rsidR="000B57B9" w:rsidRPr="00BC42C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F6521" w:rsidRPr="00BC42C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ou</w:t>
            </w:r>
            <w:r w:rsidR="006F6521"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classificação </w:t>
            </w:r>
            <w:proofErr w:type="spellStart"/>
            <w:r w:rsidR="006F6521" w:rsidRPr="00BC42C7">
              <w:rPr>
                <w:rFonts w:ascii="Times New Roman" w:hAnsi="Times New Roman" w:cs="Times New Roman"/>
                <w:sz w:val="24"/>
                <w:szCs w:val="24"/>
              </w:rPr>
              <w:t>Qualis</w:t>
            </w:r>
            <w:proofErr w:type="spellEnd"/>
            <w:r w:rsidR="006F6521"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B e C (Engenharias II – Quadriênio 2013-2016) 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relacionada com outras áreas (máximo de 3).</w:t>
            </w:r>
          </w:p>
        </w:tc>
        <w:tc>
          <w:tcPr>
            <w:tcW w:w="2268" w:type="dxa"/>
          </w:tcPr>
          <w:p w14:paraId="7DB6CEBB" w14:textId="537A440D" w:rsidR="00CC7810" w:rsidRPr="00BC42C7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C42C7">
              <w:rPr>
                <w:rFonts w:ascii="Times New Roman" w:hAnsi="Times New Roman" w:cs="Times New Roman"/>
                <w:sz w:val="24"/>
                <w:szCs w:val="24"/>
                <w:u w:val="single"/>
                <w:vertAlign w:val="superscript"/>
              </w:rPr>
              <w:t>0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autor: 10,0</w:t>
            </w:r>
          </w:p>
        </w:tc>
        <w:tc>
          <w:tcPr>
            <w:tcW w:w="1701" w:type="dxa"/>
            <w:vMerge w:val="restart"/>
          </w:tcPr>
          <w:p w14:paraId="6925CC19" w14:textId="7777777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BC42C7" w14:paraId="07015ECD" w14:textId="77777777" w:rsidTr="009F350C">
        <w:trPr>
          <w:trHeight w:val="509"/>
        </w:trPr>
        <w:tc>
          <w:tcPr>
            <w:tcW w:w="5807" w:type="dxa"/>
            <w:vMerge/>
          </w:tcPr>
          <w:p w14:paraId="165796A0" w14:textId="7777777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393A3EC8" w14:textId="66719A01" w:rsidR="00CC7810" w:rsidRPr="00BC42C7" w:rsidRDefault="006F6521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Coautor</w:t>
            </w:r>
            <w:r w:rsidR="00CC7810" w:rsidRPr="00BC42C7">
              <w:rPr>
                <w:rFonts w:ascii="Times New Roman" w:hAnsi="Times New Roman" w:cs="Times New Roman"/>
                <w:sz w:val="24"/>
                <w:szCs w:val="24"/>
              </w:rPr>
              <w:t>: 6,0</w:t>
            </w:r>
          </w:p>
        </w:tc>
        <w:tc>
          <w:tcPr>
            <w:tcW w:w="1701" w:type="dxa"/>
            <w:vMerge/>
          </w:tcPr>
          <w:p w14:paraId="0A876383" w14:textId="7777777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BC42C7" w14:paraId="1FE04A07" w14:textId="77777777" w:rsidTr="004F45AF">
        <w:trPr>
          <w:trHeight w:val="525"/>
        </w:trPr>
        <w:tc>
          <w:tcPr>
            <w:tcW w:w="5807" w:type="dxa"/>
            <w:vMerge w:val="restart"/>
          </w:tcPr>
          <w:p w14:paraId="21B22874" w14:textId="048273ED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Indicador 5- Publicação de trabalho completo em evento técnico-científico relacionada com área de escolha do candidato, com ISBN </w:t>
            </w:r>
            <w:r w:rsidR="006F6521"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ou ISSN 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(máximo 3).</w:t>
            </w:r>
          </w:p>
        </w:tc>
        <w:tc>
          <w:tcPr>
            <w:tcW w:w="2268" w:type="dxa"/>
          </w:tcPr>
          <w:p w14:paraId="4AC6A1AA" w14:textId="3FB8D0D7" w:rsidR="00CC7810" w:rsidRPr="00BC42C7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C42C7">
              <w:rPr>
                <w:rFonts w:ascii="Times New Roman" w:hAnsi="Times New Roman" w:cs="Times New Roman"/>
                <w:sz w:val="24"/>
                <w:szCs w:val="24"/>
                <w:u w:val="single"/>
                <w:vertAlign w:val="superscript"/>
              </w:rPr>
              <w:t>0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autor: 10,0</w:t>
            </w:r>
          </w:p>
        </w:tc>
        <w:tc>
          <w:tcPr>
            <w:tcW w:w="1701" w:type="dxa"/>
            <w:vMerge w:val="restart"/>
          </w:tcPr>
          <w:p w14:paraId="4134C116" w14:textId="7777777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BC42C7" w14:paraId="1AC234E4" w14:textId="77777777" w:rsidTr="009F350C">
        <w:trPr>
          <w:trHeight w:val="596"/>
        </w:trPr>
        <w:tc>
          <w:tcPr>
            <w:tcW w:w="5807" w:type="dxa"/>
            <w:vMerge/>
          </w:tcPr>
          <w:p w14:paraId="7A84AAA2" w14:textId="7777777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4E92FC9D" w14:textId="11C57A26" w:rsidR="00CC7810" w:rsidRPr="00BC42C7" w:rsidRDefault="006F6521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Coautor</w:t>
            </w:r>
            <w:r w:rsidR="00CC7810" w:rsidRPr="00BC42C7">
              <w:rPr>
                <w:rFonts w:ascii="Times New Roman" w:hAnsi="Times New Roman" w:cs="Times New Roman"/>
                <w:sz w:val="24"/>
                <w:szCs w:val="24"/>
              </w:rPr>
              <w:t>: 6,0</w:t>
            </w:r>
          </w:p>
        </w:tc>
        <w:tc>
          <w:tcPr>
            <w:tcW w:w="1701" w:type="dxa"/>
            <w:vMerge/>
          </w:tcPr>
          <w:p w14:paraId="77F2054C" w14:textId="7777777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BC42C7" w14:paraId="4226BB51" w14:textId="77777777" w:rsidTr="008A783E">
        <w:trPr>
          <w:trHeight w:val="540"/>
        </w:trPr>
        <w:tc>
          <w:tcPr>
            <w:tcW w:w="5807" w:type="dxa"/>
            <w:vMerge w:val="restart"/>
          </w:tcPr>
          <w:p w14:paraId="47A2915F" w14:textId="1BA5FD14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Indicador 6 - Publicação de trabalho completo em evento técnico-científico relacionada com outras áreas, com ISBN </w:t>
            </w:r>
            <w:r w:rsidR="006F6521"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ou ISSN 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(máximo 3).</w:t>
            </w:r>
          </w:p>
        </w:tc>
        <w:tc>
          <w:tcPr>
            <w:tcW w:w="2268" w:type="dxa"/>
          </w:tcPr>
          <w:p w14:paraId="42AFBEB5" w14:textId="09217D55" w:rsidR="00CC7810" w:rsidRPr="00BC42C7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C42C7">
              <w:rPr>
                <w:rFonts w:ascii="Times New Roman" w:hAnsi="Times New Roman" w:cs="Times New Roman"/>
                <w:sz w:val="24"/>
                <w:szCs w:val="24"/>
                <w:u w:val="single"/>
                <w:vertAlign w:val="superscript"/>
              </w:rPr>
              <w:t>0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autor: 8,0</w:t>
            </w:r>
          </w:p>
        </w:tc>
        <w:tc>
          <w:tcPr>
            <w:tcW w:w="1701" w:type="dxa"/>
            <w:vMerge w:val="restart"/>
          </w:tcPr>
          <w:p w14:paraId="6B33ED62" w14:textId="7777777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BC42C7" w14:paraId="0B7F3293" w14:textId="77777777" w:rsidTr="00892029">
        <w:trPr>
          <w:trHeight w:val="540"/>
        </w:trPr>
        <w:tc>
          <w:tcPr>
            <w:tcW w:w="5807" w:type="dxa"/>
            <w:vMerge/>
          </w:tcPr>
          <w:p w14:paraId="078A8482" w14:textId="7777777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680A161D" w14:textId="74C5AA14" w:rsidR="00CC7810" w:rsidRPr="00BC42C7" w:rsidRDefault="006F6521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Coautor</w:t>
            </w:r>
            <w:r w:rsidR="00CC7810" w:rsidRPr="00BC42C7">
              <w:rPr>
                <w:rFonts w:ascii="Times New Roman" w:hAnsi="Times New Roman" w:cs="Times New Roman"/>
                <w:sz w:val="24"/>
                <w:szCs w:val="24"/>
              </w:rPr>
              <w:t>: 5,0</w:t>
            </w:r>
          </w:p>
        </w:tc>
        <w:tc>
          <w:tcPr>
            <w:tcW w:w="1701" w:type="dxa"/>
            <w:vMerge/>
          </w:tcPr>
          <w:p w14:paraId="65FF3ACA" w14:textId="7777777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BC42C7" w14:paraId="23DA90E1" w14:textId="77777777" w:rsidTr="00892029">
        <w:trPr>
          <w:trHeight w:val="620"/>
        </w:trPr>
        <w:tc>
          <w:tcPr>
            <w:tcW w:w="5807" w:type="dxa"/>
            <w:vMerge w:val="restart"/>
          </w:tcPr>
          <w:p w14:paraId="3C87F8A9" w14:textId="49EAA1A9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Indicador 7 – Publicação de resumo em evento técnico-científico internacional com ISBN</w:t>
            </w:r>
            <w:r w:rsidR="006F6521"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ou ISSN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, relacionada com área de escolha do candidato (máximo de 4).</w:t>
            </w:r>
          </w:p>
        </w:tc>
        <w:tc>
          <w:tcPr>
            <w:tcW w:w="2268" w:type="dxa"/>
          </w:tcPr>
          <w:p w14:paraId="475B4EE6" w14:textId="7CF4F038" w:rsidR="00CC7810" w:rsidRPr="00BC42C7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C42C7">
              <w:rPr>
                <w:rFonts w:ascii="Times New Roman" w:hAnsi="Times New Roman" w:cs="Times New Roman"/>
                <w:sz w:val="24"/>
                <w:szCs w:val="24"/>
                <w:u w:val="single"/>
                <w:vertAlign w:val="superscript"/>
              </w:rPr>
              <w:t>0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autor: 10,0 </w:t>
            </w:r>
          </w:p>
        </w:tc>
        <w:tc>
          <w:tcPr>
            <w:tcW w:w="1701" w:type="dxa"/>
            <w:vMerge w:val="restart"/>
          </w:tcPr>
          <w:p w14:paraId="14EEAFCA" w14:textId="7777777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BC42C7" w14:paraId="36FB5EE5" w14:textId="77777777" w:rsidTr="00892029">
        <w:trPr>
          <w:trHeight w:val="550"/>
        </w:trPr>
        <w:tc>
          <w:tcPr>
            <w:tcW w:w="5807" w:type="dxa"/>
            <w:vMerge/>
          </w:tcPr>
          <w:p w14:paraId="433872AB" w14:textId="7777777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6793DE90" w14:textId="4274763D" w:rsidR="00CC7810" w:rsidRPr="00BC42C7" w:rsidRDefault="006F6521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Coautor</w:t>
            </w:r>
            <w:r w:rsidR="00CC7810" w:rsidRPr="00BC42C7">
              <w:rPr>
                <w:rFonts w:ascii="Times New Roman" w:hAnsi="Times New Roman" w:cs="Times New Roman"/>
                <w:sz w:val="24"/>
                <w:szCs w:val="24"/>
              </w:rPr>
              <w:t>: 6,0</w:t>
            </w:r>
          </w:p>
        </w:tc>
        <w:tc>
          <w:tcPr>
            <w:tcW w:w="1701" w:type="dxa"/>
            <w:vMerge/>
          </w:tcPr>
          <w:p w14:paraId="2ECE2F5A" w14:textId="7777777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BC42C7" w14:paraId="3A774046" w14:textId="77777777" w:rsidTr="00892029">
        <w:trPr>
          <w:trHeight w:val="360"/>
        </w:trPr>
        <w:tc>
          <w:tcPr>
            <w:tcW w:w="5807" w:type="dxa"/>
            <w:vMerge w:val="restart"/>
          </w:tcPr>
          <w:p w14:paraId="5EA0FDB9" w14:textId="4948AF7A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Indicador 8– Publicação de resumo em evento técnico-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ientífico nacional com ISBN</w:t>
            </w:r>
            <w:r w:rsidR="006F6521"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ou ISSN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, relacionada com área de escolha do candidato (máximo de 4).</w:t>
            </w:r>
          </w:p>
        </w:tc>
        <w:tc>
          <w:tcPr>
            <w:tcW w:w="2268" w:type="dxa"/>
          </w:tcPr>
          <w:p w14:paraId="61328DE1" w14:textId="52BC10A9" w:rsidR="00CC7810" w:rsidRPr="00BC42C7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,0</w:t>
            </w:r>
          </w:p>
        </w:tc>
        <w:tc>
          <w:tcPr>
            <w:tcW w:w="1701" w:type="dxa"/>
            <w:vMerge w:val="restart"/>
          </w:tcPr>
          <w:p w14:paraId="6B79CB40" w14:textId="7777777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BC42C7" w14:paraId="144935AB" w14:textId="77777777" w:rsidTr="004F45AF">
        <w:trPr>
          <w:trHeight w:val="420"/>
        </w:trPr>
        <w:tc>
          <w:tcPr>
            <w:tcW w:w="5807" w:type="dxa"/>
            <w:vMerge/>
          </w:tcPr>
          <w:p w14:paraId="1E8FC160" w14:textId="7777777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0BFA54D9" w14:textId="689A5A2E" w:rsidR="00CC7810" w:rsidRPr="00BC42C7" w:rsidRDefault="006F6521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Coautor</w:t>
            </w:r>
            <w:r w:rsidR="00CC7810" w:rsidRPr="00BC42C7">
              <w:rPr>
                <w:rFonts w:ascii="Times New Roman" w:hAnsi="Times New Roman" w:cs="Times New Roman"/>
                <w:sz w:val="24"/>
                <w:szCs w:val="24"/>
              </w:rPr>
              <w:t>: 5,0</w:t>
            </w:r>
          </w:p>
        </w:tc>
        <w:tc>
          <w:tcPr>
            <w:tcW w:w="1701" w:type="dxa"/>
            <w:vMerge/>
          </w:tcPr>
          <w:p w14:paraId="1D95BB90" w14:textId="7777777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BC42C7" w14:paraId="24C1F3E2" w14:textId="77777777" w:rsidTr="004F45AF">
        <w:trPr>
          <w:trHeight w:val="113"/>
        </w:trPr>
        <w:tc>
          <w:tcPr>
            <w:tcW w:w="5807" w:type="dxa"/>
          </w:tcPr>
          <w:p w14:paraId="2773C11B" w14:textId="7D54DB13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ndicador 9 – Publicação de resumo em outros eventos técnico-científico, relacionada com área de escolha do candidato (máximo de 2).</w:t>
            </w:r>
          </w:p>
        </w:tc>
        <w:tc>
          <w:tcPr>
            <w:tcW w:w="2268" w:type="dxa"/>
          </w:tcPr>
          <w:p w14:paraId="1EC3FE14" w14:textId="6702E6BA" w:rsidR="00CC7810" w:rsidRPr="00BC42C7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C42C7">
              <w:rPr>
                <w:rFonts w:ascii="Times New Roman" w:hAnsi="Times New Roman" w:cs="Times New Roman"/>
                <w:sz w:val="24"/>
                <w:szCs w:val="24"/>
                <w:u w:val="single"/>
                <w:vertAlign w:val="superscript"/>
              </w:rPr>
              <w:t>0</w:t>
            </w: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 autor: 6,0 </w:t>
            </w:r>
          </w:p>
        </w:tc>
        <w:tc>
          <w:tcPr>
            <w:tcW w:w="1701" w:type="dxa"/>
          </w:tcPr>
          <w:p w14:paraId="5FF713DD" w14:textId="7777777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BC42C7" w14:paraId="436A6109" w14:textId="77777777" w:rsidTr="004F45AF">
        <w:trPr>
          <w:trHeight w:val="113"/>
        </w:trPr>
        <w:tc>
          <w:tcPr>
            <w:tcW w:w="5807" w:type="dxa"/>
          </w:tcPr>
          <w:p w14:paraId="3FB5DC79" w14:textId="316BD7EC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Indicador 10 – Especialização (cursos com carga horária igual ou superior a 360 horas) ou experiência profissional (mínimo 1 ano) relacionada com a linha de pesquisa de escolha do candidato (máximo de 1).</w:t>
            </w:r>
          </w:p>
        </w:tc>
        <w:tc>
          <w:tcPr>
            <w:tcW w:w="2268" w:type="dxa"/>
          </w:tcPr>
          <w:p w14:paraId="3ED7F0B7" w14:textId="655B246B" w:rsidR="00CC7810" w:rsidRPr="00BC42C7" w:rsidRDefault="006B3DD6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CC7810" w:rsidRPr="00BC42C7">
              <w:rPr>
                <w:rFonts w:ascii="Times New Roman" w:hAnsi="Times New Roman" w:cs="Times New Roman"/>
                <w:sz w:val="24"/>
                <w:szCs w:val="24"/>
              </w:rPr>
              <w:t xml:space="preserve">,0 </w:t>
            </w:r>
          </w:p>
        </w:tc>
        <w:tc>
          <w:tcPr>
            <w:tcW w:w="1701" w:type="dxa"/>
          </w:tcPr>
          <w:p w14:paraId="7D3A5F63" w14:textId="7777777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DE0EC4" w14:paraId="6EDFBD8C" w14:textId="77777777" w:rsidTr="004F45AF">
        <w:trPr>
          <w:trHeight w:val="113"/>
        </w:trPr>
        <w:tc>
          <w:tcPr>
            <w:tcW w:w="5807" w:type="dxa"/>
          </w:tcPr>
          <w:p w14:paraId="63196AB6" w14:textId="73B250D7" w:rsidR="00CC7810" w:rsidRPr="00BC42C7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Indicador 11 - Patentes, Software registrado, Prêmios (máximo de 3).</w:t>
            </w:r>
          </w:p>
        </w:tc>
        <w:tc>
          <w:tcPr>
            <w:tcW w:w="2268" w:type="dxa"/>
          </w:tcPr>
          <w:p w14:paraId="611FBD27" w14:textId="651F669C" w:rsidR="00CC7810" w:rsidRPr="00DE0EC4" w:rsidRDefault="006B3DD6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2C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CC7810" w:rsidRPr="00BC42C7">
              <w:rPr>
                <w:rFonts w:ascii="Times New Roman" w:hAnsi="Times New Roman" w:cs="Times New Roman"/>
                <w:sz w:val="24"/>
                <w:szCs w:val="24"/>
              </w:rPr>
              <w:t>,0</w:t>
            </w:r>
          </w:p>
        </w:tc>
        <w:tc>
          <w:tcPr>
            <w:tcW w:w="1701" w:type="dxa"/>
          </w:tcPr>
          <w:p w14:paraId="19A876BC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01D6" w:rsidRPr="00DE0EC4" w14:paraId="5BB2AB38" w14:textId="77777777" w:rsidTr="004F45AF">
        <w:trPr>
          <w:trHeight w:val="113"/>
        </w:trPr>
        <w:tc>
          <w:tcPr>
            <w:tcW w:w="5807" w:type="dxa"/>
          </w:tcPr>
          <w:p w14:paraId="39A6DB5D" w14:textId="657F11C2" w:rsidR="004A01D6" w:rsidRPr="00E906A0" w:rsidRDefault="004A01D6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E906A0">
              <w:rPr>
                <w:rFonts w:ascii="Times New Roman" w:hAnsi="Times New Roman" w:cs="Times New Roman"/>
                <w:sz w:val="24"/>
                <w:szCs w:val="24"/>
              </w:rPr>
              <w:t>Indicador 12 – Ações de empreendedorismo</w:t>
            </w:r>
          </w:p>
        </w:tc>
        <w:tc>
          <w:tcPr>
            <w:tcW w:w="2268" w:type="dxa"/>
          </w:tcPr>
          <w:p w14:paraId="513A5ADF" w14:textId="06F5D088" w:rsidR="004A01D6" w:rsidRPr="00E906A0" w:rsidRDefault="001B3451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06A0">
              <w:rPr>
                <w:rFonts w:ascii="Times New Roman" w:hAnsi="Times New Roman" w:cs="Times New Roman"/>
                <w:sz w:val="24"/>
                <w:szCs w:val="24"/>
              </w:rPr>
              <w:t>8,0</w:t>
            </w:r>
          </w:p>
        </w:tc>
        <w:tc>
          <w:tcPr>
            <w:tcW w:w="1701" w:type="dxa"/>
          </w:tcPr>
          <w:p w14:paraId="46BCFFEB" w14:textId="77777777" w:rsidR="004A01D6" w:rsidRPr="00E906A0" w:rsidRDefault="004A01D6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DE0EC4" w14:paraId="307CCB22" w14:textId="77777777" w:rsidTr="004F45AF">
        <w:trPr>
          <w:trHeight w:val="113"/>
        </w:trPr>
        <w:tc>
          <w:tcPr>
            <w:tcW w:w="5807" w:type="dxa"/>
          </w:tcPr>
          <w:p w14:paraId="187786FE" w14:textId="63A13398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Indicador 1</w:t>
            </w:r>
            <w:r w:rsidR="004A01D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– Mestrado relacionado com a linha de pesquisa de escolha do candidato. </w:t>
            </w:r>
          </w:p>
        </w:tc>
        <w:tc>
          <w:tcPr>
            <w:tcW w:w="2268" w:type="dxa"/>
          </w:tcPr>
          <w:p w14:paraId="3C827DBD" w14:textId="0FED041B" w:rsidR="00CC7810" w:rsidRPr="00DE0EC4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25,0</w:t>
            </w:r>
          </w:p>
        </w:tc>
        <w:tc>
          <w:tcPr>
            <w:tcW w:w="1701" w:type="dxa"/>
          </w:tcPr>
          <w:p w14:paraId="751E8FBA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22AAD60" w14:textId="77777777" w:rsidR="00AD2CD3" w:rsidRPr="00DE0EC4" w:rsidRDefault="00AD2CD3" w:rsidP="00777D88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5A49F079" w14:textId="77777777" w:rsidR="00AD2CD3" w:rsidRPr="00DE0EC4" w:rsidRDefault="00AD2CD3" w:rsidP="00777D88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tbl>
      <w:tblPr>
        <w:tblStyle w:val="Tabelacomgrade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90620F" w:rsidRPr="00DE0EC4" w14:paraId="1BDD20E6" w14:textId="77777777" w:rsidTr="00AD7AA5">
        <w:trPr>
          <w:trHeight w:val="113"/>
        </w:trPr>
        <w:tc>
          <w:tcPr>
            <w:tcW w:w="9776" w:type="dxa"/>
          </w:tcPr>
          <w:p w14:paraId="619B3F6D" w14:textId="4B95633E" w:rsidR="0090620F" w:rsidRPr="00DE0EC4" w:rsidRDefault="0090620F" w:rsidP="00225C98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Indicador</w:t>
            </w:r>
            <w:r w:rsidR="00DD535B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es</w:t>
            </w: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1</w:t>
            </w:r>
            <w:r w:rsidR="00DD535B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51752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r w:rsidR="00DD535B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51752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- </w:t>
            </w:r>
            <w:r w:rsidR="00DD535B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ublicação de artigo </w:t>
            </w:r>
          </w:p>
        </w:tc>
      </w:tr>
      <w:tr w:rsidR="008007CA" w:rsidRPr="00DE0EC4" w14:paraId="01AA8BB7" w14:textId="77777777" w:rsidTr="00225C98">
        <w:trPr>
          <w:trHeight w:val="113"/>
        </w:trPr>
        <w:tc>
          <w:tcPr>
            <w:tcW w:w="9776" w:type="dxa"/>
            <w:tcBorders>
              <w:bottom w:val="single" w:sz="4" w:space="0" w:color="auto"/>
            </w:tcBorders>
          </w:tcPr>
          <w:p w14:paraId="0D43EB67" w14:textId="77777777" w:rsidR="008007CA" w:rsidRPr="00DE0EC4" w:rsidRDefault="006C7261" w:rsidP="00A22675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Comprovação</w:t>
            </w:r>
            <w:r w:rsidR="00A22675" w:rsidRPr="00DE0EC4">
              <w:rPr>
                <w:rFonts w:ascii="Times New Roman" w:hAnsi="Times New Roman" w:cs="Times New Roman"/>
                <w:sz w:val="24"/>
                <w:szCs w:val="24"/>
              </w:rPr>
              <w:t>: C</w:t>
            </w:r>
            <w:r w:rsidR="008007CA"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ópia da primeira página do artigo publicado ou </w:t>
            </w:r>
            <w:r w:rsidR="00A22675"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do </w:t>
            </w:r>
            <w:r w:rsidR="008007CA"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aceite oficial do periódico. </w:t>
            </w:r>
          </w:p>
        </w:tc>
      </w:tr>
    </w:tbl>
    <w:p w14:paraId="06BE8EED" w14:textId="77777777" w:rsidR="008007CA" w:rsidRPr="00DE0EC4" w:rsidRDefault="008007CA" w:rsidP="00777D88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577DCA5A" w14:textId="77777777" w:rsidR="00F06F5E" w:rsidRPr="00DE0EC4" w:rsidRDefault="00F06F5E" w:rsidP="00777D88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tbl>
      <w:tblPr>
        <w:tblStyle w:val="Tabelacomgrade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90620F" w:rsidRPr="00DE0EC4" w14:paraId="25ABCF48" w14:textId="77777777" w:rsidTr="00743132">
        <w:trPr>
          <w:trHeight w:val="113"/>
        </w:trPr>
        <w:tc>
          <w:tcPr>
            <w:tcW w:w="9776" w:type="dxa"/>
          </w:tcPr>
          <w:p w14:paraId="0FC8CEA2" w14:textId="3898517C" w:rsidR="0090620F" w:rsidRPr="00DE0EC4" w:rsidRDefault="0090620F" w:rsidP="00D611FD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dicador </w:t>
            </w:r>
            <w:r w:rsidR="00451752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DD535B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A41D3A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r w:rsidR="00451752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9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- </w:t>
            </w:r>
            <w:r w:rsidR="00DD535B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Eventos</w:t>
            </w:r>
          </w:p>
        </w:tc>
      </w:tr>
      <w:tr w:rsidR="008007CA" w:rsidRPr="00DE0EC4" w14:paraId="4D5B585B" w14:textId="77777777" w:rsidTr="00225C98">
        <w:trPr>
          <w:trHeight w:val="113"/>
        </w:trPr>
        <w:tc>
          <w:tcPr>
            <w:tcW w:w="9776" w:type="dxa"/>
            <w:tcBorders>
              <w:bottom w:val="single" w:sz="4" w:space="0" w:color="auto"/>
            </w:tcBorders>
          </w:tcPr>
          <w:p w14:paraId="4B3BB9FF" w14:textId="706F0D01" w:rsidR="008007CA" w:rsidRPr="00DE0EC4" w:rsidRDefault="006C7261" w:rsidP="00225C98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Comprovação: Cópia do certificado de apresentação do </w:t>
            </w:r>
            <w:r w:rsidR="00DD535B" w:rsidRPr="00DE0EC4">
              <w:rPr>
                <w:rFonts w:ascii="Times New Roman" w:hAnsi="Times New Roman" w:cs="Times New Roman"/>
                <w:sz w:val="24"/>
                <w:szCs w:val="24"/>
              </w:rPr>
              <w:t>trabalho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e da primeira página do </w:t>
            </w:r>
            <w:r w:rsidR="00AE44A4" w:rsidRPr="00DE0EC4">
              <w:rPr>
                <w:rFonts w:ascii="Times New Roman" w:hAnsi="Times New Roman" w:cs="Times New Roman"/>
                <w:sz w:val="24"/>
                <w:szCs w:val="24"/>
              </w:rPr>
              <w:t>trabalho completo</w:t>
            </w:r>
            <w:r w:rsidR="00DD535B"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/resumo 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publicado nos anais do evento.</w:t>
            </w:r>
          </w:p>
        </w:tc>
      </w:tr>
    </w:tbl>
    <w:p w14:paraId="44598A67" w14:textId="77777777" w:rsidR="00AA4117" w:rsidRPr="00DE0EC4" w:rsidRDefault="00AA4117">
      <w:pPr>
        <w:rPr>
          <w:rFonts w:ascii="Times New Roman" w:hAnsi="Times New Roman" w:cs="Times New Roman"/>
        </w:rPr>
      </w:pPr>
    </w:p>
    <w:tbl>
      <w:tblPr>
        <w:tblStyle w:val="Tabelacomgrade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8A1A34" w:rsidRPr="00DE0EC4" w14:paraId="61E9DA14" w14:textId="77777777" w:rsidTr="00DB4048">
        <w:trPr>
          <w:trHeight w:val="113"/>
        </w:trPr>
        <w:tc>
          <w:tcPr>
            <w:tcW w:w="9776" w:type="dxa"/>
          </w:tcPr>
          <w:p w14:paraId="3A1F681C" w14:textId="77092032" w:rsidR="008A1A34" w:rsidRPr="00DE0EC4" w:rsidRDefault="008A1A34" w:rsidP="006F67D8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dicador </w:t>
            </w:r>
            <w:r w:rsidR="00451752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- Especialização (cursos com carga horária igual ou superior a </w:t>
            </w:r>
            <w:r w:rsidR="00DD535B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36</w:t>
            </w: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0 horas)</w:t>
            </w:r>
            <w:r w:rsidR="00F70605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 experi</w:t>
            </w:r>
            <w:r w:rsidR="006F67D8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ê</w:t>
            </w:r>
            <w:r w:rsidR="00F70605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ncia profissional</w:t>
            </w:r>
          </w:p>
        </w:tc>
      </w:tr>
      <w:tr w:rsidR="00AA4117" w:rsidRPr="00DE0EC4" w14:paraId="7976BB5F" w14:textId="77777777" w:rsidTr="00225C98">
        <w:trPr>
          <w:trHeight w:val="113"/>
        </w:trPr>
        <w:tc>
          <w:tcPr>
            <w:tcW w:w="9776" w:type="dxa"/>
            <w:tcBorders>
              <w:bottom w:val="single" w:sz="4" w:space="0" w:color="auto"/>
            </w:tcBorders>
          </w:tcPr>
          <w:p w14:paraId="63601E49" w14:textId="77777777" w:rsidR="00AA4117" w:rsidRPr="00DE0EC4" w:rsidRDefault="006C7261" w:rsidP="006C7261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Comprovação: Cópia do </w:t>
            </w:r>
            <w:r w:rsidR="00AA4117" w:rsidRPr="00DE0EC4">
              <w:rPr>
                <w:rFonts w:ascii="Times New Roman" w:hAnsi="Times New Roman" w:cs="Times New Roman"/>
                <w:sz w:val="24"/>
                <w:szCs w:val="24"/>
              </w:rPr>
              <w:t>certificado emitido pela instituição comprovando a ca</w:t>
            </w:r>
            <w:r w:rsidR="00F06F5E" w:rsidRPr="00DE0EC4">
              <w:rPr>
                <w:rFonts w:ascii="Times New Roman" w:hAnsi="Times New Roman" w:cs="Times New Roman"/>
                <w:sz w:val="24"/>
                <w:szCs w:val="24"/>
              </w:rPr>
              <w:t>rg</w:t>
            </w:r>
            <w:r w:rsidR="00AA4117" w:rsidRPr="00DE0EC4">
              <w:rPr>
                <w:rFonts w:ascii="Times New Roman" w:hAnsi="Times New Roman" w:cs="Times New Roman"/>
                <w:sz w:val="24"/>
                <w:szCs w:val="24"/>
              </w:rPr>
              <w:t>a horária declarada</w:t>
            </w:r>
            <w:r w:rsidR="00F70605" w:rsidRPr="00DE0EC4">
              <w:rPr>
                <w:rFonts w:ascii="Times New Roman" w:hAnsi="Times New Roman" w:cs="Times New Roman"/>
                <w:sz w:val="24"/>
                <w:szCs w:val="24"/>
              </w:rPr>
              <w:t>, cópia de contrato de serviço.</w:t>
            </w:r>
          </w:p>
        </w:tc>
      </w:tr>
    </w:tbl>
    <w:p w14:paraId="5AFF1815" w14:textId="77777777" w:rsidR="00292E24" w:rsidRPr="00DE0EC4" w:rsidRDefault="00292E24">
      <w:pPr>
        <w:rPr>
          <w:rFonts w:ascii="Times New Roman" w:hAnsi="Times New Roman" w:cs="Times New Roman"/>
        </w:rPr>
      </w:pPr>
    </w:p>
    <w:tbl>
      <w:tblPr>
        <w:tblStyle w:val="Tabelacomgrade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DD535B" w:rsidRPr="00DE0EC4" w14:paraId="7FEF7B12" w14:textId="77777777" w:rsidTr="001B124C">
        <w:trPr>
          <w:trHeight w:val="113"/>
        </w:trPr>
        <w:tc>
          <w:tcPr>
            <w:tcW w:w="9776" w:type="dxa"/>
          </w:tcPr>
          <w:p w14:paraId="074BBF1D" w14:textId="63EA0342" w:rsidR="00DD535B" w:rsidRPr="00DE0EC4" w:rsidRDefault="00DD535B" w:rsidP="001B124C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dicador </w:t>
            </w:r>
            <w:r w:rsidR="00451752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11</w:t>
            </w: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- Patente</w:t>
            </w:r>
          </w:p>
        </w:tc>
      </w:tr>
      <w:tr w:rsidR="00DD535B" w:rsidRPr="00DE0EC4" w14:paraId="4A4D85B3" w14:textId="77777777" w:rsidTr="001B124C">
        <w:trPr>
          <w:trHeight w:val="113"/>
        </w:trPr>
        <w:tc>
          <w:tcPr>
            <w:tcW w:w="9776" w:type="dxa"/>
            <w:tcBorders>
              <w:bottom w:val="single" w:sz="4" w:space="0" w:color="auto"/>
            </w:tcBorders>
          </w:tcPr>
          <w:p w14:paraId="215162F1" w14:textId="77777777" w:rsidR="00DD535B" w:rsidRPr="00DE0EC4" w:rsidRDefault="00DD535B" w:rsidP="001B124C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Comprovação: Cópia do documento de depósito emitido pelo órgão responsável com declaração de autoria</w:t>
            </w:r>
            <w:r w:rsidR="004F45AF"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e certificados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</w:tbl>
    <w:p w14:paraId="478F5164" w14:textId="0C76F6E9" w:rsidR="00EB741B" w:rsidRDefault="00EB741B">
      <w:pPr>
        <w:rPr>
          <w:rFonts w:ascii="Times New Roman" w:hAnsi="Times New Roman" w:cs="Times New Roman"/>
        </w:rPr>
      </w:pPr>
    </w:p>
    <w:tbl>
      <w:tblPr>
        <w:tblStyle w:val="Tabelacomgrade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EB741B" w:rsidRPr="00DE0EC4" w14:paraId="4492E6E2" w14:textId="77777777" w:rsidTr="00EA3471">
        <w:trPr>
          <w:trHeight w:val="113"/>
        </w:trPr>
        <w:tc>
          <w:tcPr>
            <w:tcW w:w="9776" w:type="dxa"/>
          </w:tcPr>
          <w:p w14:paraId="2C7FF97C" w14:textId="53B55431" w:rsidR="00EB741B" w:rsidRPr="00DE0EC4" w:rsidRDefault="00EB741B" w:rsidP="00EA3471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Indicador 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ções de empreendedorismo</w:t>
            </w:r>
          </w:p>
        </w:tc>
      </w:tr>
      <w:tr w:rsidR="00EB741B" w:rsidRPr="00DE0EC4" w14:paraId="4FC59CBB" w14:textId="77777777" w:rsidTr="00EA3471">
        <w:trPr>
          <w:trHeight w:val="113"/>
        </w:trPr>
        <w:tc>
          <w:tcPr>
            <w:tcW w:w="9776" w:type="dxa"/>
            <w:tcBorders>
              <w:bottom w:val="single" w:sz="4" w:space="0" w:color="auto"/>
            </w:tcBorders>
          </w:tcPr>
          <w:p w14:paraId="52B047F6" w14:textId="0BC558C6" w:rsidR="00EB741B" w:rsidRPr="00DE0EC4" w:rsidRDefault="00EB741B" w:rsidP="004A01D6">
            <w:pPr>
              <w:spacing w:before="100" w:after="10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Comprovação: </w:t>
            </w:r>
            <w:r w:rsidR="004A01D6">
              <w:rPr>
                <w:rFonts w:ascii="Times New Roman" w:hAnsi="Times New Roman" w:cs="Times New Roman"/>
                <w:sz w:val="24"/>
                <w:szCs w:val="24"/>
              </w:rPr>
              <w:t>Cópia de certificados ou comprovaçõ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s seguintes atividades: </w:t>
            </w:r>
            <w:r w:rsidRPr="00EB741B">
              <w:rPr>
                <w:rFonts w:ascii="Times New Roman" w:hAnsi="Times New Roman" w:cs="Times New Roman"/>
                <w:sz w:val="24"/>
                <w:szCs w:val="24"/>
              </w:rPr>
              <w:t>1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B741B">
              <w:rPr>
                <w:rFonts w:ascii="Times New Roman" w:hAnsi="Times New Roman" w:cs="Times New Roman"/>
                <w:sz w:val="24"/>
                <w:szCs w:val="24"/>
              </w:rPr>
              <w:t xml:space="preserve">Participação em programas de </w:t>
            </w:r>
            <w:proofErr w:type="spellStart"/>
            <w:r w:rsidRPr="00EB741B">
              <w:rPr>
                <w:rFonts w:ascii="Times New Roman" w:hAnsi="Times New Roman" w:cs="Times New Roman"/>
                <w:sz w:val="24"/>
                <w:szCs w:val="24"/>
              </w:rPr>
              <w:t>pré</w:t>
            </w:r>
            <w:proofErr w:type="spellEnd"/>
            <w:r w:rsidRPr="00EB741B">
              <w:rPr>
                <w:rFonts w:ascii="Times New Roman" w:hAnsi="Times New Roman" w:cs="Times New Roman"/>
                <w:sz w:val="24"/>
                <w:szCs w:val="24"/>
              </w:rPr>
              <w:t>-aceleração e aceleração de startups como mentor, empreendedor ou avaliador (bancas examinadoras)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B741B">
              <w:rPr>
                <w:rFonts w:ascii="Times New Roman" w:hAnsi="Times New Roman" w:cs="Times New Roman"/>
                <w:sz w:val="24"/>
                <w:szCs w:val="24"/>
              </w:rPr>
              <w:t>2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B741B">
              <w:rPr>
                <w:rFonts w:ascii="Times New Roman" w:hAnsi="Times New Roman" w:cs="Times New Roman"/>
                <w:sz w:val="24"/>
                <w:szCs w:val="24"/>
              </w:rPr>
              <w:t>Participação em projetos institucionais de inovação tecnológica em parceria com empresas, com base na lei de inovaçã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u lei do bem; </w:t>
            </w:r>
            <w:r w:rsidRPr="00EB741B">
              <w:rPr>
                <w:rFonts w:ascii="Times New Roman" w:hAnsi="Times New Roman" w:cs="Times New Roman"/>
                <w:sz w:val="24"/>
                <w:szCs w:val="24"/>
              </w:rPr>
              <w:t>3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B741B">
              <w:rPr>
                <w:rFonts w:ascii="Times New Roman" w:hAnsi="Times New Roman" w:cs="Times New Roman"/>
                <w:sz w:val="24"/>
                <w:szCs w:val="24"/>
              </w:rPr>
              <w:t>Atividades de ensino na área de inovação tecnológica e empreendedorismo (aulas, seminários, bancas examinadoras)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B741B">
              <w:rPr>
                <w:rFonts w:ascii="Times New Roman" w:hAnsi="Times New Roman" w:cs="Times New Roman"/>
                <w:sz w:val="24"/>
                <w:szCs w:val="24"/>
              </w:rPr>
              <w:t>4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B741B">
              <w:rPr>
                <w:rFonts w:ascii="Times New Roman" w:hAnsi="Times New Roman" w:cs="Times New Roman"/>
                <w:sz w:val="24"/>
                <w:szCs w:val="24"/>
              </w:rPr>
              <w:t>Projetos e iniciativas de inovação tecnológica fomentados por órgãos de fomento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B741B">
              <w:rPr>
                <w:rFonts w:ascii="Times New Roman" w:hAnsi="Times New Roman" w:cs="Times New Roman"/>
                <w:sz w:val="24"/>
                <w:szCs w:val="24"/>
              </w:rPr>
              <w:t>5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B741B">
              <w:rPr>
                <w:rFonts w:ascii="Times New Roman" w:hAnsi="Times New Roman" w:cs="Times New Roman"/>
                <w:sz w:val="24"/>
                <w:szCs w:val="24"/>
              </w:rPr>
              <w:t xml:space="preserve">Participação em </w:t>
            </w:r>
            <w:proofErr w:type="spellStart"/>
            <w:r w:rsidRPr="00EB741B">
              <w:rPr>
                <w:rFonts w:ascii="Times New Roman" w:hAnsi="Times New Roman" w:cs="Times New Roman"/>
                <w:sz w:val="24"/>
                <w:szCs w:val="24"/>
              </w:rPr>
              <w:t>INCTs</w:t>
            </w:r>
            <w:proofErr w:type="spellEnd"/>
            <w:r w:rsidRPr="00EB741B">
              <w:rPr>
                <w:rFonts w:ascii="Times New Roman" w:hAnsi="Times New Roman" w:cs="Times New Roman"/>
                <w:sz w:val="24"/>
                <w:szCs w:val="24"/>
              </w:rPr>
              <w:t xml:space="preserve"> que têm atividades relacionadas com empreendedorismo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6) </w:t>
            </w:r>
            <w:r w:rsidRPr="00EB741B">
              <w:rPr>
                <w:rFonts w:ascii="Times New Roman" w:hAnsi="Times New Roman" w:cs="Times New Roman"/>
                <w:sz w:val="24"/>
                <w:szCs w:val="24"/>
              </w:rPr>
              <w:t>Participação na transferência formal de tecnologia para empresas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B741B">
              <w:rPr>
                <w:rFonts w:ascii="Times New Roman" w:hAnsi="Times New Roman" w:cs="Times New Roman"/>
                <w:sz w:val="24"/>
                <w:szCs w:val="24"/>
              </w:rPr>
              <w:t>7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B741B">
              <w:rPr>
                <w:rFonts w:ascii="Times New Roman" w:hAnsi="Times New Roman" w:cs="Times New Roman"/>
                <w:sz w:val="24"/>
                <w:szCs w:val="24"/>
              </w:rPr>
              <w:t>Atividades em parceria com parques tecnológicos e incubadoras de empresas</w:t>
            </w:r>
            <w:r w:rsidR="001B3451">
              <w:rPr>
                <w:rFonts w:ascii="Times New Roman" w:hAnsi="Times New Roman" w:cs="Times New Roman"/>
                <w:sz w:val="24"/>
                <w:szCs w:val="24"/>
              </w:rPr>
              <w:t>;8) Criação de startup.</w:t>
            </w:r>
          </w:p>
        </w:tc>
      </w:tr>
    </w:tbl>
    <w:p w14:paraId="6B1A8F24" w14:textId="1A229D59" w:rsidR="00EB741B" w:rsidRDefault="00EB741B" w:rsidP="00EB741B">
      <w:pPr>
        <w:rPr>
          <w:rFonts w:ascii="Times New Roman" w:hAnsi="Times New Roman" w:cs="Times New Roman"/>
        </w:rPr>
      </w:pPr>
    </w:p>
    <w:p w14:paraId="3CFB1D60" w14:textId="77777777" w:rsidR="004A01D6" w:rsidRDefault="004A01D6" w:rsidP="00EB741B">
      <w:pPr>
        <w:rPr>
          <w:rFonts w:ascii="Times New Roman" w:hAnsi="Times New Roman" w:cs="Times New Roman"/>
        </w:rPr>
      </w:pPr>
    </w:p>
    <w:tbl>
      <w:tblPr>
        <w:tblStyle w:val="Tabelacomgrade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9E619D" w:rsidRPr="00DE0EC4" w14:paraId="663252EB" w14:textId="77777777" w:rsidTr="001B124C">
        <w:trPr>
          <w:trHeight w:val="113"/>
        </w:trPr>
        <w:tc>
          <w:tcPr>
            <w:tcW w:w="9776" w:type="dxa"/>
          </w:tcPr>
          <w:p w14:paraId="2BC60173" w14:textId="2170E16B" w:rsidR="009E619D" w:rsidRPr="00DE0EC4" w:rsidRDefault="009E619D" w:rsidP="001B124C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dicador </w:t>
            </w:r>
            <w:r w:rsidR="00A41D3A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4A01D6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A41D3A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- </w:t>
            </w:r>
            <w:r w:rsidR="00BE1AF4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Mestrado</w:t>
            </w:r>
          </w:p>
        </w:tc>
      </w:tr>
      <w:tr w:rsidR="009E619D" w:rsidRPr="00DE0EC4" w14:paraId="3598392E" w14:textId="77777777" w:rsidTr="001B124C">
        <w:trPr>
          <w:trHeight w:val="113"/>
        </w:trPr>
        <w:tc>
          <w:tcPr>
            <w:tcW w:w="9776" w:type="dxa"/>
            <w:tcBorders>
              <w:bottom w:val="single" w:sz="4" w:space="0" w:color="auto"/>
            </w:tcBorders>
          </w:tcPr>
          <w:p w14:paraId="33A3FFC7" w14:textId="77777777" w:rsidR="009E619D" w:rsidRPr="00DE0EC4" w:rsidRDefault="009E619D" w:rsidP="001B124C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Comprovação: Certificado</w:t>
            </w:r>
            <w:r w:rsidR="00BE1AF4"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ou diploma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emitido pela </w:t>
            </w:r>
            <w:r w:rsidR="00712ADD" w:rsidRPr="00DE0EC4">
              <w:rPr>
                <w:rFonts w:ascii="Times New Roman" w:hAnsi="Times New Roman" w:cs="Times New Roman"/>
                <w:sz w:val="24"/>
                <w:szCs w:val="24"/>
              </w:rPr>
              <w:t>instituição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2BD662EB" w14:textId="77777777" w:rsidR="009E619D" w:rsidRPr="00DE0EC4" w:rsidRDefault="009E619D">
      <w:pPr>
        <w:rPr>
          <w:rFonts w:ascii="Times New Roman" w:hAnsi="Times New Roman" w:cs="Times New Roman"/>
        </w:rPr>
      </w:pPr>
    </w:p>
    <w:p w14:paraId="7A3F9C05" w14:textId="7D3B725C" w:rsidR="00DC2834" w:rsidRPr="00DE0EC4" w:rsidRDefault="00DC2834">
      <w:pPr>
        <w:rPr>
          <w:rFonts w:ascii="Times New Roman" w:hAnsi="Times New Roman" w:cs="Times New Roman"/>
        </w:rPr>
      </w:pPr>
    </w:p>
    <w:sectPr w:rsidR="00DC2834" w:rsidRPr="00DE0EC4" w:rsidSect="00A81118">
      <w:pgSz w:w="11906" w:h="16838"/>
      <w:pgMar w:top="709" w:right="1416" w:bottom="851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zMwNzY1NzOxNLVQ0lEKTi0uzszPAykwrAUAlu4QjSwAAAA="/>
  </w:docVars>
  <w:rsids>
    <w:rsidRoot w:val="007C1EE1"/>
    <w:rsid w:val="00030368"/>
    <w:rsid w:val="000B57B9"/>
    <w:rsid w:val="001168B2"/>
    <w:rsid w:val="0012403F"/>
    <w:rsid w:val="00153EE3"/>
    <w:rsid w:val="001B3451"/>
    <w:rsid w:val="001C64B5"/>
    <w:rsid w:val="00220F6F"/>
    <w:rsid w:val="00225049"/>
    <w:rsid w:val="00292E24"/>
    <w:rsid w:val="002F7B78"/>
    <w:rsid w:val="00344C4E"/>
    <w:rsid w:val="003B79DF"/>
    <w:rsid w:val="00451752"/>
    <w:rsid w:val="0047163E"/>
    <w:rsid w:val="00495572"/>
    <w:rsid w:val="004A01D6"/>
    <w:rsid w:val="004F45AF"/>
    <w:rsid w:val="00546673"/>
    <w:rsid w:val="00566E72"/>
    <w:rsid w:val="005B656B"/>
    <w:rsid w:val="005C3ABC"/>
    <w:rsid w:val="0060799C"/>
    <w:rsid w:val="006551A0"/>
    <w:rsid w:val="006B3DD6"/>
    <w:rsid w:val="006B4358"/>
    <w:rsid w:val="006C1A49"/>
    <w:rsid w:val="006C7261"/>
    <w:rsid w:val="006D7611"/>
    <w:rsid w:val="006F31FD"/>
    <w:rsid w:val="006F6521"/>
    <w:rsid w:val="006F67D8"/>
    <w:rsid w:val="00706F9F"/>
    <w:rsid w:val="00712ADD"/>
    <w:rsid w:val="00715BAF"/>
    <w:rsid w:val="00737731"/>
    <w:rsid w:val="00762CC4"/>
    <w:rsid w:val="007739C3"/>
    <w:rsid w:val="00777D88"/>
    <w:rsid w:val="007C1EE1"/>
    <w:rsid w:val="008007CA"/>
    <w:rsid w:val="00804F4A"/>
    <w:rsid w:val="00892029"/>
    <w:rsid w:val="008A1A34"/>
    <w:rsid w:val="008A3BAB"/>
    <w:rsid w:val="008A783E"/>
    <w:rsid w:val="008E15E3"/>
    <w:rsid w:val="0090620F"/>
    <w:rsid w:val="00966215"/>
    <w:rsid w:val="009B48FB"/>
    <w:rsid w:val="009E619D"/>
    <w:rsid w:val="009F350C"/>
    <w:rsid w:val="00A06D0F"/>
    <w:rsid w:val="00A22675"/>
    <w:rsid w:val="00A30319"/>
    <w:rsid w:val="00A41D3A"/>
    <w:rsid w:val="00A81118"/>
    <w:rsid w:val="00AA4117"/>
    <w:rsid w:val="00AD2CD3"/>
    <w:rsid w:val="00AE11BB"/>
    <w:rsid w:val="00AE44A4"/>
    <w:rsid w:val="00B022C6"/>
    <w:rsid w:val="00B121E8"/>
    <w:rsid w:val="00BC42C7"/>
    <w:rsid w:val="00BD023B"/>
    <w:rsid w:val="00BE1AF4"/>
    <w:rsid w:val="00C62052"/>
    <w:rsid w:val="00C73C81"/>
    <w:rsid w:val="00C96DA2"/>
    <w:rsid w:val="00CC7810"/>
    <w:rsid w:val="00D35228"/>
    <w:rsid w:val="00D611FD"/>
    <w:rsid w:val="00D854AF"/>
    <w:rsid w:val="00DC2834"/>
    <w:rsid w:val="00DD535B"/>
    <w:rsid w:val="00DE0EC4"/>
    <w:rsid w:val="00DE4AB9"/>
    <w:rsid w:val="00E53A73"/>
    <w:rsid w:val="00E906A0"/>
    <w:rsid w:val="00E90E39"/>
    <w:rsid w:val="00EB741B"/>
    <w:rsid w:val="00F06F5E"/>
    <w:rsid w:val="00F56461"/>
    <w:rsid w:val="00F70605"/>
    <w:rsid w:val="00F70F9E"/>
    <w:rsid w:val="00F75C68"/>
    <w:rsid w:val="00FC5331"/>
    <w:rsid w:val="00FD7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8B9B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1EE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F564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546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46673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1EE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F564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546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4667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9</Words>
  <Characters>3830</Characters>
  <Application>Microsoft Office Word</Application>
  <DocSecurity>0</DocSecurity>
  <Lines>31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J. Neves</dc:creator>
  <cp:lastModifiedBy>Talita B. Carvalho</cp:lastModifiedBy>
  <cp:revision>2</cp:revision>
  <dcterms:created xsi:type="dcterms:W3CDTF">2021-10-14T12:00:00Z</dcterms:created>
  <dcterms:modified xsi:type="dcterms:W3CDTF">2021-10-14T12:00:00Z</dcterms:modified>
</cp:coreProperties>
</file>